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bookmarkStart w:id="20" w:name="Xf3bc1db8a04af1158d33b9aa92a839eca85e737"/>
    <w:p>
      <w:pPr>
        <w:pStyle w:val="Heading2"/>
      </w:pPr>
      <w:r>
        <w:t xml:space="preserve">For Mechanical Engineering Internship Position</w:t>
      </w:r>
    </w:p>
    <w:p>
      <w:pPr>
        <w:pStyle w:val="FirstParagraph"/>
      </w:pPr>
      <w:r>
        <w:t xml:space="preserve">Qatar Doha | Application for Summer 2024 Internship</w:t>
      </w:r>
    </w:p>
    <w:bookmarkEnd w:id="20"/>
    <w:bookmarkEnd w:id="21"/>
    <w:p>
      <w:pPr>
        <w:pStyle w:val="BodyText"/>
      </w:pPr>
      <w:r>
        <w:t xml:space="preserve">Dear Hiring Manager,</w:t>
      </w:r>
    </w:p>
    <w:p>
      <w:pPr>
        <w:pStyle w:val="BodyText"/>
      </w:pPr>
      <w:r>
        <w:t xml:space="preserve">It is with profound enthusiasm and unwavering commitment to excellence that I submit my application for the Mechanical Engineering Internship position at your esteemed organization in Qatar Doha, as detailed in your recent internship announcement. This Internship Application Letter serves not merely as a formality, but as a testament to my deep-seated passion for mechanical engineering and my specific desire to contribute to the dynamic engineering landscape of Qatar Doha – a region rapidly transforming its infrastructure through visionary projects that align perfectly with my academic pursuits and professional aspirations.</w:t>
      </w:r>
    </w:p>
    <w:p>
      <w:pPr>
        <w:pStyle w:val="BodyText"/>
      </w:pPr>
      <w:r>
        <w:t xml:space="preserve">As a final-year Mechanical Engineering student at [Your University Name], I have cultivated a robust theoretical foundation in thermodynamics, fluid mechanics, heat transfer, and materials science. My coursework directly mirrors the technical demands of Qatar Doha’s industrial and construction sectors. For instance, my capstone project on "Optimizing HVAC Systems for Energy Efficiency in Arid Climates" involved designing a simulation model using ANSYS Fluent to reduce cooling loads by 18% – a critical consideration given Doha’s intense climate. This experience underscores my ability to apply core mechanical engineering principles to real-world challenges prevalent in Qatar's demanding environment, from large-scale commercial complexes like those in Lusail City to industrial facilities along the North Field.</w:t>
      </w:r>
    </w:p>
    <w:p>
      <w:pPr>
        <w:pStyle w:val="BodyText"/>
      </w:pPr>
      <w:r>
        <w:t xml:space="preserve">My technical proficiency extends beyond theory. I am highly skilled in CAD software including SolidWorks (with professional certification), AutoCAD, and MATLAB, which I’ve utilized extensively in designing components for university projects such as a solar-powered water purification system. Furthermore, my hands-on experience during a semester at [Previous Internship/Workplace] involved troubleshooting pump systems in a municipal water treatment plant – an experience that honed my practical problem-solving abilities within operational settings. I understand that the role of a Mechanical Engineer in Qatar Doha demands not only technical acumen but also the ability to navigate complex project environments, which is precisely why I am eager to learn from your team’s expertise on projects driving Qatar National Vision 2030.</w:t>
      </w:r>
    </w:p>
    <w:p>
      <w:pPr>
        <w:pStyle w:val="BodyText"/>
      </w:pPr>
      <w:r>
        <w:t xml:space="preserve">My motivation for seeking an internship specifically within Qatar Doha is deeply personal and strategic. I have closely followed the nation’s remarkable engineering achievements – from the cutting-edge infrastructure developed for FIFA World Cup 2022 to the sustainable urban development of Lusail, which stands as a global benchmark. The vision of Qatar Doha to become a leader in sustainable energy solutions, exemplified by projects like Qatargas’ expansion and Al Thakira Mangroves conservation initiatives, resonates powerfully with my academic focus on renewable energy integration. I am not merely seeking an internship; I am seeking to immerse myself in a region where mechanical engineering is the engine of national progress, where innovation is celebrated, and where international collaboration thrives within a rich cultural context. This Internship Application Letter reflects my commitment to contributing meaningfully to this transformative journey.</w:t>
      </w:r>
    </w:p>
    <w:p>
      <w:pPr>
        <w:pStyle w:val="BodyText"/>
      </w:pPr>
      <w:r>
        <w:t xml:space="preserve">Furthermore, I recognize that success in Qatar Doha requires more than technical skill; it demands cultural sensitivity and professional conduct. I have actively studied Qatari business etiquette and workplace values, understanding the importance of respect for local customs, punctuality, and collaborative harmony – principles deeply embedded in Qatari society. I am fully prepared to adapt to the work rhythm of Qatar Doha, including potential adjustments during Ramadan or local holidays, and am eager to learn from mentors who embody the professionalism that defines engineering excellence here. My fluency in English is complemented by basic Arabic phrases, a small step toward bridging cultural communication gaps and demonstrating respect for my future workplace’s environment.</w:t>
      </w:r>
    </w:p>
    <w:p>
      <w:pPr>
        <w:pStyle w:val="BodyText"/>
      </w:pPr>
      <w:r>
        <w:t xml:space="preserve">I am particularly drawn to your organization because of your commitment to sustainable engineering solutions and investment in young talent. The opportunity to work alongside engineers developing next-generation cooling systems for Qatar’s extreme climate or optimizing industrial processes within the oil, gas, or renewable energy sectors aligns perfectly with my ambition. I am confident that my proactive approach – evidenced by leading a university team to win the "Green Engineering Challenge" for our low-emission compressor design – coupled with my eagerness to learn and adapt, would allow me to deliver immediate value during this internship. I am not only capable of executing tasks but also of bringing fresh perspectives informed by current global engineering trends applicable to Qatar’s unique needs.</w:t>
      </w:r>
    </w:p>
    <w:p>
      <w:pPr>
        <w:pStyle w:val="BodyText"/>
      </w:pPr>
      <w:r>
        <w:t xml:space="preserve">My resume, attached for your detailed review, provides further evidence of my academic achievements (3.8/4.0 GPA in Mechanical Engineering), relevant technical skills, and extracurricular leadership roles. I have also included a letter from Professor [Name] at [University], who has mentored me on projects directly relevant to Qatar’s engineering challenges, affirming my readiness for this opportunity.</w:t>
      </w:r>
    </w:p>
    <w:p>
      <w:pPr>
        <w:pStyle w:val="BodyText"/>
      </w:pPr>
      <w:r>
        <w:t xml:space="preserve">I am confident that my passion for mechanical engineering, combined with my specific interest in contributing to the growth of Qatar Doha, makes me an ideal candidate for this Internship. I am excited about the possibility of bringing my dedication and skills to your team during the Summer 2024 internship period and am available for an interview at your earliest convenience. Thank you for considering my application as a future contributor to Qatar’s engineering legacy.</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Word Count: 845</w:t>
      </w:r>
    </w:p>
    <w:p>
      <w:pPr>
        <w:pStyle w:val="BodyText"/>
      </w:pPr>
      <w:r>
        <w:t xml:space="preserve">This Internship Application Letter has been specifically crafted to emphasize the critical elements of Mechanical Engineer, Qatar Doha, and align with the professional standards expected for engineering opportunities within Qatar's dynamic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Qatar Doha</dc:title>
  <dc:creator/>
  <dc:language>en</dc:language>
  <cp:keywords/>
  <dcterms:created xsi:type="dcterms:W3CDTF">2026-03-04T16:44:17Z</dcterms:created>
  <dcterms:modified xsi:type="dcterms:W3CDTF">2026-03-04T16:44:17Z</dcterms:modified>
</cp:coreProperties>
</file>

<file path=docProps/custom.xml><?xml version="1.0" encoding="utf-8"?>
<Properties xmlns="http://schemas.openxmlformats.org/officeDocument/2006/custom-properties" xmlns:vt="http://schemas.openxmlformats.org/officeDocument/2006/docPropsVTypes"/>
</file>